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8D79B" w14:textId="7E1AEF7E" w:rsidR="00904720" w:rsidRDefault="00303D26" w:rsidP="00E271CB">
      <w:pPr>
        <w:pStyle w:val="Titolo1"/>
        <w:spacing w:before="0"/>
        <w:jc w:val="center"/>
        <w:rPr>
          <w:b/>
        </w:rPr>
      </w:pPr>
      <w:r>
        <w:rPr>
          <w:noProof/>
          <w:lang w:val="en-GB" w:eastAsia="zh-CN"/>
        </w:rPr>
        <w:pict w14:anchorId="36C6B5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9pt;height:196pt">
            <v:imagedata r:id="rId11" o:title="theme+social"/>
          </v:shape>
        </w:pict>
      </w:r>
    </w:p>
    <w:p w14:paraId="1666B60B" w14:textId="2F38D1CB" w:rsidR="00401243" w:rsidRDefault="00402AA4" w:rsidP="00E271CB">
      <w:pPr>
        <w:pStyle w:val="Titolo1"/>
        <w:spacing w:before="0"/>
        <w:jc w:val="center"/>
        <w:rPr>
          <w:b/>
        </w:rPr>
      </w:pPr>
      <w:r>
        <w:rPr>
          <w:rFonts w:asciiTheme="minorHAnsi" w:hAnsiTheme="minorHAnsi" w:cstheme="minorHAnsi"/>
          <w:b/>
          <w:sz w:val="40"/>
        </w:rPr>
        <w:t>Modulo per articoli</w:t>
      </w:r>
      <w:r w:rsidR="00904720">
        <w:rPr>
          <w:b/>
        </w:rPr>
        <w:t xml:space="preserve"> </w:t>
      </w:r>
      <w:r w:rsidR="00904720" w:rsidRPr="00904720">
        <w:rPr>
          <w:b/>
          <w:sz w:val="20"/>
        </w:rPr>
        <w:t>(version</w:t>
      </w:r>
      <w:r>
        <w:rPr>
          <w:b/>
          <w:sz w:val="20"/>
        </w:rPr>
        <w:t>e</w:t>
      </w:r>
      <w:r w:rsidR="00904720" w:rsidRPr="00904720">
        <w:rPr>
          <w:b/>
          <w:sz w:val="20"/>
        </w:rPr>
        <w:t xml:space="preserve"> 21</w:t>
      </w:r>
      <w:r w:rsidR="000F4C10">
        <w:rPr>
          <w:b/>
          <w:sz w:val="20"/>
        </w:rPr>
        <w:t>-</w:t>
      </w:r>
      <w:r w:rsidR="00904720" w:rsidRPr="00904720">
        <w:rPr>
          <w:b/>
          <w:sz w:val="20"/>
        </w:rPr>
        <w:t>22-1)</w:t>
      </w:r>
    </w:p>
    <w:p w14:paraId="42C1151B" w14:textId="7085D7A8" w:rsidR="00381112" w:rsidRPr="008B6059" w:rsidRDefault="00303D26" w:rsidP="00381112">
      <w:pPr>
        <w:spacing w:after="0" w:line="240" w:lineRule="auto"/>
        <w:ind w:left="-425"/>
        <w:jc w:val="center"/>
        <w:rPr>
          <w:sz w:val="20"/>
          <w:szCs w:val="20"/>
        </w:rPr>
      </w:pPr>
      <w:r>
        <w:rPr>
          <w:sz w:val="20"/>
          <w:szCs w:val="20"/>
        </w:rPr>
        <w:t>Questo modulo ha</w:t>
      </w:r>
      <w:r w:rsidR="00F670BF">
        <w:rPr>
          <w:sz w:val="20"/>
          <w:szCs w:val="20"/>
        </w:rPr>
        <w:t xml:space="preserve"> </w:t>
      </w:r>
      <w:r>
        <w:rPr>
          <w:b/>
          <w:color w:val="FF0000"/>
          <w:sz w:val="20"/>
          <w:szCs w:val="20"/>
        </w:rPr>
        <w:t>due</w:t>
      </w:r>
      <w:r w:rsidR="00F670BF" w:rsidRPr="00F670BF">
        <w:rPr>
          <w:color w:val="FF0000"/>
          <w:sz w:val="20"/>
          <w:szCs w:val="20"/>
        </w:rPr>
        <w:t xml:space="preserve"> </w:t>
      </w:r>
      <w:r w:rsidR="00F670BF">
        <w:rPr>
          <w:sz w:val="20"/>
          <w:szCs w:val="20"/>
        </w:rPr>
        <w:t>pag</w:t>
      </w:r>
      <w:r>
        <w:rPr>
          <w:sz w:val="20"/>
          <w:szCs w:val="20"/>
        </w:rPr>
        <w:t>ine</w:t>
      </w:r>
      <w:r w:rsidR="00F670BF">
        <w:rPr>
          <w:sz w:val="20"/>
          <w:szCs w:val="20"/>
        </w:rPr>
        <w:t xml:space="preserve">. </w:t>
      </w:r>
      <w:r>
        <w:rPr>
          <w:sz w:val="20"/>
          <w:szCs w:val="20"/>
        </w:rPr>
        <w:t>Se il vostro scritto è più lungo</w:t>
      </w:r>
      <w:r w:rsidR="00F670BF">
        <w:rPr>
          <w:sz w:val="20"/>
          <w:szCs w:val="20"/>
        </w:rPr>
        <w:t xml:space="preserve">, </w:t>
      </w:r>
      <w:r>
        <w:rPr>
          <w:sz w:val="20"/>
          <w:szCs w:val="20"/>
        </w:rPr>
        <w:t>aggiungerà automaticamente</w:t>
      </w:r>
      <w:r w:rsidR="00F670BF">
        <w:rPr>
          <w:sz w:val="20"/>
          <w:szCs w:val="20"/>
        </w:rPr>
        <w:t xml:space="preserve"> </w:t>
      </w:r>
      <w:r>
        <w:rPr>
          <w:b/>
          <w:color w:val="FF0000"/>
          <w:sz w:val="20"/>
          <w:szCs w:val="20"/>
        </w:rPr>
        <w:t>altre pagine.</w:t>
      </w:r>
      <w:r w:rsidR="00F670BF">
        <w:rPr>
          <w:sz w:val="20"/>
          <w:szCs w:val="20"/>
        </w:rPr>
        <w:br/>
        <w:t>Us</w:t>
      </w:r>
      <w:r>
        <w:rPr>
          <w:sz w:val="20"/>
          <w:szCs w:val="20"/>
        </w:rPr>
        <w:t>ate</w:t>
      </w:r>
      <w:r w:rsidR="00F670BF">
        <w:rPr>
          <w:sz w:val="20"/>
          <w:szCs w:val="20"/>
        </w:rPr>
        <w:t xml:space="preserve"> </w:t>
      </w:r>
      <w:r>
        <w:rPr>
          <w:sz w:val="20"/>
          <w:szCs w:val="20"/>
        </w:rPr>
        <w:t>questo modulo per</w:t>
      </w:r>
      <w:r w:rsidR="00904720">
        <w:rPr>
          <w:sz w:val="20"/>
          <w:szCs w:val="20"/>
        </w:rPr>
        <w:t xml:space="preserve"> </w:t>
      </w:r>
      <w:r>
        <w:rPr>
          <w:sz w:val="20"/>
          <w:szCs w:val="20"/>
        </w:rPr>
        <w:t>l’inoltro di articoli sui media internet dell’</w:t>
      </w:r>
      <w:r w:rsidR="00904720">
        <w:rPr>
          <w:sz w:val="20"/>
          <w:szCs w:val="20"/>
        </w:rPr>
        <w:t xml:space="preserve">IIW </w:t>
      </w:r>
      <w:r>
        <w:rPr>
          <w:sz w:val="20"/>
          <w:szCs w:val="20"/>
        </w:rPr>
        <w:t>o</w:t>
      </w:r>
      <w:r w:rsidR="00904720">
        <w:rPr>
          <w:sz w:val="20"/>
          <w:szCs w:val="20"/>
        </w:rPr>
        <w:t xml:space="preserve"> video</w:t>
      </w:r>
      <w:r w:rsidR="000F4C10">
        <w:rPr>
          <w:sz w:val="20"/>
          <w:szCs w:val="20"/>
        </w:rPr>
        <w:t xml:space="preserve"> </w:t>
      </w:r>
      <w:r>
        <w:rPr>
          <w:sz w:val="20"/>
          <w:szCs w:val="20"/>
        </w:rPr>
        <w:t>per</w:t>
      </w:r>
      <w:r w:rsidR="00904720">
        <w:rPr>
          <w:sz w:val="20"/>
          <w:szCs w:val="20"/>
        </w:rPr>
        <w:t xml:space="preserve"> IIW YouTube.</w:t>
      </w:r>
      <w:r>
        <w:rPr>
          <w:sz w:val="20"/>
          <w:szCs w:val="20"/>
        </w:rPr>
        <w:t xml:space="preserve"> Si prega di compilarlo</w:t>
      </w:r>
      <w:r w:rsidR="00904720">
        <w:rPr>
          <w:sz w:val="20"/>
          <w:szCs w:val="20"/>
        </w:rPr>
        <w:t xml:space="preserve"> </w:t>
      </w:r>
      <w:r>
        <w:rPr>
          <w:sz w:val="20"/>
          <w:szCs w:val="20"/>
        </w:rPr>
        <w:t>completamente</w:t>
      </w:r>
      <w:r w:rsidR="00904720">
        <w:rPr>
          <w:sz w:val="20"/>
          <w:szCs w:val="20"/>
        </w:rPr>
        <w:t>.</w:t>
      </w:r>
      <w:r w:rsidR="00F670BF">
        <w:rPr>
          <w:sz w:val="20"/>
          <w:szCs w:val="20"/>
        </w:rPr>
        <w:t xml:space="preserve"> </w:t>
      </w:r>
    </w:p>
    <w:tbl>
      <w:tblPr>
        <w:tblStyle w:val="Grigliatabella"/>
        <w:tblW w:w="0" w:type="auto"/>
        <w:tblInd w:w="-318" w:type="dxa"/>
        <w:tblLook w:val="04A0" w:firstRow="1" w:lastRow="0" w:firstColumn="1" w:lastColumn="0" w:noHBand="0" w:noVBand="1"/>
      </w:tblPr>
      <w:tblGrid>
        <w:gridCol w:w="2127"/>
        <w:gridCol w:w="3300"/>
        <w:gridCol w:w="210"/>
        <w:gridCol w:w="1026"/>
        <w:gridCol w:w="816"/>
        <w:gridCol w:w="2303"/>
      </w:tblGrid>
      <w:tr w:rsidR="00904720" w14:paraId="7F756B10" w14:textId="77777777" w:rsidTr="00381112">
        <w:tc>
          <w:tcPr>
            <w:tcW w:w="2127" w:type="dxa"/>
            <w:shd w:val="clear" w:color="auto" w:fill="DEEAF6" w:themeFill="accent1" w:themeFillTint="33"/>
          </w:tcPr>
          <w:p w14:paraId="45ADCD35" w14:textId="3D6F5B24" w:rsidR="00904720" w:rsidRPr="005F1AAF" w:rsidRDefault="00303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me dell’autore</w:t>
            </w:r>
          </w:p>
        </w:tc>
        <w:tc>
          <w:tcPr>
            <w:tcW w:w="7655" w:type="dxa"/>
            <w:gridSpan w:val="5"/>
          </w:tcPr>
          <w:p w14:paraId="37A63CC0" w14:textId="104AE02B" w:rsidR="00904720" w:rsidRDefault="00904720"/>
        </w:tc>
      </w:tr>
      <w:tr w:rsidR="00F670BF" w14:paraId="46809E97" w14:textId="77777777" w:rsidTr="00F670BF">
        <w:tc>
          <w:tcPr>
            <w:tcW w:w="2127" w:type="dxa"/>
            <w:shd w:val="clear" w:color="auto" w:fill="DEEAF6" w:themeFill="accent1" w:themeFillTint="33"/>
          </w:tcPr>
          <w:p w14:paraId="14144FBD" w14:textId="5F1E0B54" w:rsidR="00F670BF" w:rsidRPr="005F1AAF" w:rsidRDefault="00303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</w:t>
            </w:r>
            <w:r w:rsidR="00F670BF">
              <w:rPr>
                <w:b/>
                <w:sz w:val="24"/>
                <w:szCs w:val="24"/>
              </w:rPr>
              <w:t>mail</w:t>
            </w:r>
            <w:r>
              <w:rPr>
                <w:b/>
                <w:sz w:val="24"/>
                <w:szCs w:val="24"/>
              </w:rPr>
              <w:t xml:space="preserve"> dell’autore</w:t>
            </w:r>
          </w:p>
        </w:tc>
        <w:tc>
          <w:tcPr>
            <w:tcW w:w="3510" w:type="dxa"/>
            <w:gridSpan w:val="2"/>
          </w:tcPr>
          <w:p w14:paraId="6EC662C3" w14:textId="77777777" w:rsidR="00F670BF" w:rsidRDefault="00F670BF"/>
        </w:tc>
        <w:tc>
          <w:tcPr>
            <w:tcW w:w="1026" w:type="dxa"/>
            <w:shd w:val="clear" w:color="auto" w:fill="DEEAF6" w:themeFill="accent1" w:themeFillTint="33"/>
          </w:tcPr>
          <w:p w14:paraId="0B35408B" w14:textId="63B0311E" w:rsidR="00F670BF" w:rsidRPr="00F670BF" w:rsidRDefault="00303D26">
            <w:pPr>
              <w:rPr>
                <w:b/>
              </w:rPr>
            </w:pPr>
            <w:r>
              <w:rPr>
                <w:b/>
              </w:rPr>
              <w:t>Cellulare</w:t>
            </w:r>
          </w:p>
        </w:tc>
        <w:tc>
          <w:tcPr>
            <w:tcW w:w="3119" w:type="dxa"/>
            <w:gridSpan w:val="2"/>
          </w:tcPr>
          <w:p w14:paraId="6A43CF9D" w14:textId="714BFCFC" w:rsidR="00F670BF" w:rsidRDefault="00F670BF"/>
        </w:tc>
      </w:tr>
      <w:tr w:rsidR="00904720" w14:paraId="39E7FC00" w14:textId="77777777" w:rsidTr="00381112">
        <w:tc>
          <w:tcPr>
            <w:tcW w:w="2127" w:type="dxa"/>
            <w:shd w:val="clear" w:color="auto" w:fill="DEEAF6" w:themeFill="accent1" w:themeFillTint="33"/>
          </w:tcPr>
          <w:p w14:paraId="5699326E" w14:textId="0317BA27" w:rsidR="00904720" w:rsidRPr="005F1AAF" w:rsidRDefault="00303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ome del </w:t>
            </w:r>
            <w:r w:rsidR="00904720" w:rsidRPr="005F1AAF">
              <w:rPr>
                <w:b/>
                <w:sz w:val="24"/>
                <w:szCs w:val="24"/>
              </w:rPr>
              <w:t xml:space="preserve">Club </w:t>
            </w:r>
          </w:p>
        </w:tc>
        <w:tc>
          <w:tcPr>
            <w:tcW w:w="7655" w:type="dxa"/>
            <w:gridSpan w:val="5"/>
          </w:tcPr>
          <w:p w14:paraId="4E309C46" w14:textId="238688FF" w:rsidR="00904720" w:rsidRDefault="00904720"/>
        </w:tc>
      </w:tr>
      <w:tr w:rsidR="00904720" w14:paraId="621F9B00" w14:textId="77777777" w:rsidTr="00381112">
        <w:tc>
          <w:tcPr>
            <w:tcW w:w="2127" w:type="dxa"/>
            <w:shd w:val="clear" w:color="auto" w:fill="DEEAF6" w:themeFill="accent1" w:themeFillTint="33"/>
          </w:tcPr>
          <w:p w14:paraId="13BB6C49" w14:textId="36354CC1" w:rsidR="00904720" w:rsidRPr="005F1AAF" w:rsidRDefault="00303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ese</w:t>
            </w:r>
          </w:p>
        </w:tc>
        <w:tc>
          <w:tcPr>
            <w:tcW w:w="3510" w:type="dxa"/>
            <w:gridSpan w:val="2"/>
          </w:tcPr>
          <w:p w14:paraId="1835EFA8" w14:textId="77777777" w:rsidR="00904720" w:rsidRDefault="00904720"/>
        </w:tc>
        <w:tc>
          <w:tcPr>
            <w:tcW w:w="1842" w:type="dxa"/>
            <w:gridSpan w:val="2"/>
            <w:shd w:val="clear" w:color="auto" w:fill="DEEAF6" w:themeFill="accent1" w:themeFillTint="33"/>
          </w:tcPr>
          <w:p w14:paraId="403E223D" w14:textId="5A925B35" w:rsidR="00904720" w:rsidRPr="00F670BF" w:rsidRDefault="00303D26" w:rsidP="005F1AA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D</w:t>
            </w:r>
            <w:r w:rsidR="00402AA4">
              <w:rPr>
                <w:b/>
                <w:szCs w:val="24"/>
              </w:rPr>
              <w:t>i</w:t>
            </w:r>
            <w:r>
              <w:rPr>
                <w:b/>
                <w:szCs w:val="24"/>
              </w:rPr>
              <w:t>stretto</w:t>
            </w:r>
            <w:r w:rsidR="00904720" w:rsidRPr="00F670BF">
              <w:rPr>
                <w:b/>
                <w:szCs w:val="24"/>
              </w:rPr>
              <w:t xml:space="preserve"> </w:t>
            </w:r>
          </w:p>
        </w:tc>
        <w:tc>
          <w:tcPr>
            <w:tcW w:w="2303" w:type="dxa"/>
          </w:tcPr>
          <w:p w14:paraId="2AB44DF6" w14:textId="2AE4A7B5" w:rsidR="00904720" w:rsidRDefault="00904720"/>
        </w:tc>
      </w:tr>
      <w:tr w:rsidR="00904720" w14:paraId="14C76B68" w14:textId="77777777" w:rsidTr="00381112">
        <w:tc>
          <w:tcPr>
            <w:tcW w:w="2127" w:type="dxa"/>
            <w:shd w:val="clear" w:color="auto" w:fill="DEEAF6" w:themeFill="accent1" w:themeFillTint="33"/>
          </w:tcPr>
          <w:p w14:paraId="48B5DFC4" w14:textId="3A59C94E" w:rsidR="00904720" w:rsidRDefault="00303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dell’evento</w:t>
            </w:r>
          </w:p>
          <w:p w14:paraId="718A3786" w14:textId="06832743" w:rsidR="00904720" w:rsidRPr="005F1AAF" w:rsidRDefault="00E14C57" w:rsidP="00E14C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o</w:t>
            </w:r>
            <w:r w:rsidR="00904720">
              <w:rPr>
                <w:b/>
                <w:sz w:val="24"/>
                <w:szCs w:val="24"/>
              </w:rPr>
              <w:t xml:space="preserve"> </w:t>
            </w:r>
            <w:r w:rsidR="00303D26">
              <w:rPr>
                <w:b/>
                <w:sz w:val="24"/>
                <w:szCs w:val="24"/>
              </w:rPr>
              <w:t>dell’articolo</w:t>
            </w:r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7655" w:type="dxa"/>
            <w:gridSpan w:val="5"/>
          </w:tcPr>
          <w:p w14:paraId="5E80F86E" w14:textId="503A39D6" w:rsidR="00904720" w:rsidRDefault="00904720"/>
        </w:tc>
      </w:tr>
      <w:tr w:rsidR="00904720" w14:paraId="25BA8F10" w14:textId="77777777" w:rsidTr="00E271CB">
        <w:trPr>
          <w:trHeight w:val="8676"/>
        </w:trPr>
        <w:tc>
          <w:tcPr>
            <w:tcW w:w="2127" w:type="dxa"/>
            <w:shd w:val="clear" w:color="auto" w:fill="DEEAF6" w:themeFill="accent1" w:themeFillTint="33"/>
          </w:tcPr>
          <w:p w14:paraId="65A9291C" w14:textId="5E56EB66" w:rsidR="00EF62C0" w:rsidRDefault="00EF62C0" w:rsidP="005F1AA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(1) </w:t>
            </w:r>
            <w:r w:rsidR="00303D26">
              <w:rPr>
                <w:b/>
                <w:sz w:val="24"/>
                <w:szCs w:val="24"/>
              </w:rPr>
              <w:t>Titolo dell’articolo</w:t>
            </w:r>
            <w:r>
              <w:rPr>
                <w:b/>
                <w:sz w:val="24"/>
                <w:szCs w:val="24"/>
              </w:rPr>
              <w:t xml:space="preserve"> </w:t>
            </w:r>
            <w:r w:rsidR="000F4C10">
              <w:rPr>
                <w:b/>
                <w:sz w:val="24"/>
                <w:szCs w:val="24"/>
              </w:rPr>
              <w:t>o</w:t>
            </w:r>
            <w:r w:rsidR="00303D26">
              <w:rPr>
                <w:b/>
                <w:sz w:val="24"/>
                <w:szCs w:val="24"/>
              </w:rPr>
              <w:t xml:space="preserve"> del</w:t>
            </w:r>
            <w:r w:rsidR="000F4C10">
              <w:rPr>
                <w:b/>
                <w:sz w:val="24"/>
                <w:szCs w:val="24"/>
              </w:rPr>
              <w:t xml:space="preserve"> video </w:t>
            </w:r>
            <w:r>
              <w:rPr>
                <w:b/>
                <w:sz w:val="24"/>
                <w:szCs w:val="24"/>
              </w:rPr>
              <w:t>(</w:t>
            </w:r>
            <w:r w:rsidR="00303D26" w:rsidRPr="00303D26">
              <w:rPr>
                <w:b/>
              </w:rPr>
              <w:t>in grassetto</w:t>
            </w:r>
            <w:r>
              <w:rPr>
                <w:b/>
                <w:sz w:val="24"/>
                <w:szCs w:val="24"/>
              </w:rPr>
              <w:t>).</w:t>
            </w:r>
          </w:p>
          <w:p w14:paraId="43EB9138" w14:textId="2B30F436" w:rsidR="00904720" w:rsidRDefault="00EF62C0" w:rsidP="005F1AA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(2) </w:t>
            </w:r>
            <w:r w:rsidR="00303D26">
              <w:rPr>
                <w:b/>
                <w:sz w:val="24"/>
                <w:szCs w:val="24"/>
              </w:rPr>
              <w:t>Testo dell’articolo o descrizione del video</w:t>
            </w:r>
            <w:r w:rsidR="000F4C10">
              <w:rPr>
                <w:b/>
                <w:sz w:val="24"/>
                <w:szCs w:val="24"/>
              </w:rPr>
              <w:t xml:space="preserve"> </w:t>
            </w:r>
            <w:r w:rsidR="00E14C57">
              <w:rPr>
                <w:b/>
                <w:sz w:val="24"/>
                <w:szCs w:val="24"/>
              </w:rPr>
              <w:t>(</w:t>
            </w:r>
            <w:r w:rsidR="00303D26" w:rsidRPr="00303D26">
              <w:rPr>
                <w:b/>
              </w:rPr>
              <w:t>non in grassetto e non in maiuscolo</w:t>
            </w:r>
            <w:r w:rsidR="00303D26">
              <w:rPr>
                <w:b/>
                <w:sz w:val="24"/>
                <w:szCs w:val="24"/>
              </w:rPr>
              <w:t>)</w:t>
            </w:r>
            <w:r w:rsidR="00E14C57">
              <w:rPr>
                <w:b/>
                <w:sz w:val="24"/>
                <w:szCs w:val="24"/>
              </w:rPr>
              <w:t>.</w:t>
            </w:r>
          </w:p>
          <w:p w14:paraId="4E2561E7" w14:textId="0F736AF7" w:rsidR="00EF62C0" w:rsidRDefault="00303D26" w:rsidP="00EF62C0">
            <w:pPr>
              <w:pStyle w:val="Paragrafoelenco"/>
              <w:numPr>
                <w:ilvl w:val="0"/>
                <w:numId w:val="5"/>
              </w:numPr>
              <w:ind w:left="318" w:hanging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vete l’evento</w:t>
            </w:r>
            <w:r w:rsidR="00904720" w:rsidRPr="00EF62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cioè</w:t>
            </w:r>
            <w:r w:rsidR="00904720" w:rsidRPr="00EF62C0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hi</w:t>
            </w:r>
            <w:r w:rsidR="00904720" w:rsidRPr="00EF62C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cosa</w:t>
            </w:r>
            <w:r w:rsidR="00904720" w:rsidRPr="00EF62C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dove</w:t>
            </w:r>
            <w:r w:rsidR="00904720" w:rsidRPr="00EF62C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quando</w:t>
            </w:r>
            <w:r w:rsidR="00904720" w:rsidRPr="00EF62C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perchè</w:t>
            </w:r>
            <w:r w:rsidR="00904720" w:rsidRPr="00EF62C0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come.</w:t>
            </w:r>
            <w:r w:rsidR="00904720" w:rsidRPr="00EF62C0">
              <w:rPr>
                <w:sz w:val="20"/>
                <w:szCs w:val="20"/>
              </w:rPr>
              <w:t xml:space="preserve"> </w:t>
            </w:r>
          </w:p>
          <w:p w14:paraId="5B4D1989" w14:textId="4A89DBC0" w:rsidR="00EF62C0" w:rsidRDefault="00303D26" w:rsidP="00EF62C0">
            <w:pPr>
              <w:pStyle w:val="Paragrafoelenco"/>
              <w:numPr>
                <w:ilvl w:val="0"/>
                <w:numId w:val="5"/>
              </w:numPr>
              <w:ind w:left="318" w:hanging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itate di usare la la  prima persona</w:t>
            </w:r>
            <w:r w:rsidR="00F670BF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io</w:t>
            </w:r>
            <w:r w:rsidR="00F670BF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noi</w:t>
            </w:r>
            <w:r w:rsidR="00F670BF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mio</w:t>
            </w:r>
            <w:r w:rsidR="00F670BF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nostro</w:t>
            </w:r>
            <w:r w:rsidR="00F670B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e le forme abbreviate</w:t>
            </w:r>
            <w:r w:rsidR="00BF6E2D">
              <w:rPr>
                <w:sz w:val="20"/>
                <w:szCs w:val="20"/>
              </w:rPr>
              <w:t>).</w:t>
            </w:r>
            <w:r w:rsidR="00EF62C0" w:rsidRPr="00EF62C0">
              <w:rPr>
                <w:sz w:val="20"/>
                <w:szCs w:val="20"/>
              </w:rPr>
              <w:t xml:space="preserve"> </w:t>
            </w:r>
          </w:p>
          <w:p w14:paraId="2BCABA4E" w14:textId="666CEE57" w:rsidR="00EF62C0" w:rsidRDefault="00303D26" w:rsidP="00EF62C0">
            <w:pPr>
              <w:pStyle w:val="Paragrafoelenco"/>
              <w:numPr>
                <w:ilvl w:val="0"/>
                <w:numId w:val="5"/>
              </w:numPr>
              <w:ind w:left="318" w:hanging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 lo desiderate</w:t>
            </w:r>
            <w:r w:rsidR="00E14C57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inserite</w:t>
            </w:r>
            <w:r w:rsidR="00E14C57">
              <w:rPr>
                <w:sz w:val="20"/>
                <w:szCs w:val="20"/>
              </w:rPr>
              <w:t xml:space="preserve"> &lt;</w:t>
            </w:r>
            <w:r>
              <w:rPr>
                <w:sz w:val="20"/>
                <w:szCs w:val="20"/>
              </w:rPr>
              <w:t>nomefile</w:t>
            </w:r>
            <w:r w:rsidR="00E14C57">
              <w:rPr>
                <w:sz w:val="20"/>
                <w:szCs w:val="20"/>
              </w:rPr>
              <w:t xml:space="preserve">&gt; </w:t>
            </w:r>
            <w:r>
              <w:rPr>
                <w:sz w:val="20"/>
                <w:szCs w:val="20"/>
              </w:rPr>
              <w:t>nel testo per indicare dove devono apparire le foto nell’articolo</w:t>
            </w:r>
            <w:r w:rsidR="00904720" w:rsidRPr="00EF62C0">
              <w:rPr>
                <w:sz w:val="20"/>
                <w:szCs w:val="20"/>
              </w:rPr>
              <w:t>.</w:t>
            </w:r>
            <w:r w:rsidR="00EF62C0" w:rsidRPr="00EF62C0">
              <w:rPr>
                <w:sz w:val="20"/>
                <w:szCs w:val="20"/>
              </w:rPr>
              <w:t xml:space="preserve"> </w:t>
            </w:r>
          </w:p>
          <w:p w14:paraId="02F76D94" w14:textId="3C34963F" w:rsidR="00904720" w:rsidRDefault="00303D26" w:rsidP="005F1AAF">
            <w:pPr>
              <w:pStyle w:val="Paragrafoelenco"/>
              <w:numPr>
                <w:ilvl w:val="0"/>
                <w:numId w:val="5"/>
              </w:numPr>
              <w:ind w:left="318" w:hanging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 nome del vostro club deve comparire nello scritto</w:t>
            </w:r>
            <w:r w:rsidR="00EF62C0" w:rsidRPr="00EF62C0">
              <w:rPr>
                <w:sz w:val="20"/>
                <w:szCs w:val="20"/>
              </w:rPr>
              <w:t>.</w:t>
            </w:r>
          </w:p>
          <w:p w14:paraId="7FE24EA3" w14:textId="43E8E7D8" w:rsidR="00A505BE" w:rsidRPr="003060B1" w:rsidRDefault="00303D26" w:rsidP="00381112">
            <w:pPr>
              <w:pStyle w:val="Paragrafoelenco"/>
              <w:numPr>
                <w:ilvl w:val="0"/>
                <w:numId w:val="5"/>
              </w:numPr>
              <w:ind w:left="318" w:hanging="260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>Scrivete cercando di promuovere l’evento</w:t>
            </w:r>
            <w:r w:rsidR="003060B1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in stile gionalistico</w:t>
            </w:r>
            <w:r w:rsidR="003060B1">
              <w:rPr>
                <w:sz w:val="20"/>
                <w:szCs w:val="20"/>
              </w:rPr>
              <w:t>)</w:t>
            </w:r>
            <w:r w:rsidR="00E14C57" w:rsidRPr="003060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e non come un semplice</w:t>
            </w:r>
            <w:r w:rsidR="00E14C57" w:rsidRPr="003060B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lastRenderedPageBreak/>
              <w:t>resoconto</w:t>
            </w:r>
            <w:r w:rsidR="00E14C57" w:rsidRPr="003060B1">
              <w:rPr>
                <w:sz w:val="20"/>
                <w:szCs w:val="20"/>
              </w:rPr>
              <w:t xml:space="preserve">. </w:t>
            </w:r>
          </w:p>
          <w:p w14:paraId="3881ED66" w14:textId="77777777" w:rsidR="00A505BE" w:rsidRDefault="00303D26" w:rsidP="00E271CB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Questo documento si adatterà automaticamente alla lunghezza dello scritto.</w:t>
            </w:r>
          </w:p>
          <w:p w14:paraId="60B881AD" w14:textId="7C00747E" w:rsidR="00303D26" w:rsidRPr="00E271CB" w:rsidRDefault="00303D26" w:rsidP="00E271CB">
            <w:pPr>
              <w:rPr>
                <w:b/>
                <w:sz w:val="20"/>
                <w:szCs w:val="20"/>
              </w:rPr>
            </w:pPr>
          </w:p>
        </w:tc>
        <w:tc>
          <w:tcPr>
            <w:tcW w:w="7655" w:type="dxa"/>
            <w:gridSpan w:val="5"/>
          </w:tcPr>
          <w:p w14:paraId="2153C508" w14:textId="77777777" w:rsidR="00E14C57" w:rsidRDefault="00E14C57"/>
        </w:tc>
      </w:tr>
      <w:tr w:rsidR="00904720" w14:paraId="34917A06" w14:textId="77777777" w:rsidTr="00381112">
        <w:tc>
          <w:tcPr>
            <w:tcW w:w="2127" w:type="dxa"/>
            <w:vMerge w:val="restart"/>
            <w:shd w:val="clear" w:color="auto" w:fill="DEEAF6" w:themeFill="accent1" w:themeFillTint="33"/>
          </w:tcPr>
          <w:p w14:paraId="159DAE72" w14:textId="2CC366F4" w:rsidR="00EF62C0" w:rsidRDefault="00303D26" w:rsidP="00EF62C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tografie</w:t>
            </w:r>
          </w:p>
          <w:p w14:paraId="4977B4D6" w14:textId="5FCAAB78" w:rsidR="00EF62C0" w:rsidRDefault="00303D26" w:rsidP="00EF62C0">
            <w:pPr>
              <w:pStyle w:val="Paragrafoelenco"/>
              <w:numPr>
                <w:ilvl w:val="0"/>
                <w:numId w:val="6"/>
              </w:numPr>
              <w:ind w:left="318" w:hanging="284"/>
              <w:rPr>
                <w:sz w:val="20"/>
                <w:szCs w:val="20"/>
              </w:rPr>
            </w:pPr>
            <w:r w:rsidRPr="00303D26">
              <w:rPr>
                <w:sz w:val="20"/>
                <w:szCs w:val="20"/>
              </w:rPr>
              <w:t>Forni</w:t>
            </w:r>
            <w:r>
              <w:rPr>
                <w:sz w:val="20"/>
                <w:szCs w:val="20"/>
              </w:rPr>
              <w:t>te</w:t>
            </w:r>
            <w:r w:rsidRPr="00303D26">
              <w:rPr>
                <w:sz w:val="20"/>
                <w:szCs w:val="20"/>
              </w:rPr>
              <w:t xml:space="preserve"> una didascalia per la foto se non</w:t>
            </w:r>
            <w:r>
              <w:rPr>
                <w:sz w:val="20"/>
                <w:szCs w:val="20"/>
              </w:rPr>
              <w:t xml:space="preserve"> è posizionata </w:t>
            </w:r>
            <w:r w:rsidRPr="00303D26">
              <w:rPr>
                <w:sz w:val="20"/>
                <w:szCs w:val="20"/>
              </w:rPr>
              <w:t>accanto a una parte descrittiva del testo.</w:t>
            </w:r>
            <w:r>
              <w:t xml:space="preserve"> </w:t>
            </w:r>
            <w:r w:rsidRPr="00303D26">
              <w:rPr>
                <w:sz w:val="20"/>
                <w:szCs w:val="20"/>
              </w:rPr>
              <w:t>Non incolla</w:t>
            </w:r>
            <w:r>
              <w:rPr>
                <w:sz w:val="20"/>
                <w:szCs w:val="20"/>
              </w:rPr>
              <w:t>t</w:t>
            </w:r>
            <w:r w:rsidRPr="00303D26">
              <w:rPr>
                <w:sz w:val="20"/>
                <w:szCs w:val="20"/>
              </w:rPr>
              <w:t>e le foto in questo documento.</w:t>
            </w:r>
          </w:p>
          <w:p w14:paraId="36ACE413" w14:textId="3EAD4DF2" w:rsidR="00F670BF" w:rsidRDefault="00303D26" w:rsidP="00EF62C0">
            <w:pPr>
              <w:pStyle w:val="Paragrafoelenco"/>
              <w:numPr>
                <w:ilvl w:val="0"/>
                <w:numId w:val="6"/>
              </w:numPr>
              <w:ind w:left="318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tete aggiungere più linee per più foto.</w:t>
            </w:r>
          </w:p>
          <w:p w14:paraId="6FA828D1" w14:textId="3BC1E0E9" w:rsidR="00705536" w:rsidRPr="00EF62C0" w:rsidRDefault="00303D26" w:rsidP="00EF62C0">
            <w:pPr>
              <w:pStyle w:val="Paragrafoelenco"/>
              <w:numPr>
                <w:ilvl w:val="0"/>
                <w:numId w:val="6"/>
              </w:numPr>
              <w:ind w:left="318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 nome del file è unico</w:t>
            </w:r>
            <w:r w:rsidR="00705536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lunghezza </w:t>
            </w:r>
            <w:r w:rsidR="000D3203">
              <w:rPr>
                <w:sz w:val="20"/>
                <w:szCs w:val="20"/>
              </w:rPr>
              <w:t>12 cara</w:t>
            </w:r>
            <w:r>
              <w:rPr>
                <w:sz w:val="20"/>
                <w:szCs w:val="20"/>
              </w:rPr>
              <w:t>tteri</w:t>
            </w:r>
            <w:r w:rsidR="00705536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senza spazi</w:t>
            </w:r>
            <w:r w:rsidR="00705536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formato solo da lettere o numeri</w:t>
            </w:r>
            <w:r w:rsidR="00705536">
              <w:rPr>
                <w:sz w:val="20"/>
                <w:szCs w:val="20"/>
              </w:rPr>
              <w:t>.</w:t>
            </w:r>
          </w:p>
          <w:p w14:paraId="2BD83979" w14:textId="77777777" w:rsidR="00767341" w:rsidRDefault="00767341" w:rsidP="000F4C10">
            <w:pPr>
              <w:rPr>
                <w:i/>
                <w:sz w:val="20"/>
                <w:szCs w:val="20"/>
              </w:rPr>
            </w:pPr>
          </w:p>
          <w:p w14:paraId="10CD5FDA" w14:textId="1F55EADB" w:rsidR="00904720" w:rsidRPr="005F1AAF" w:rsidRDefault="00303D26" w:rsidP="000F4C10">
            <w:pPr>
              <w:rPr>
                <w:sz w:val="24"/>
                <w:szCs w:val="24"/>
              </w:rPr>
            </w:pPr>
            <w:r>
              <w:rPr>
                <w:i/>
                <w:sz w:val="20"/>
                <w:szCs w:val="20"/>
              </w:rPr>
              <w:t xml:space="preserve">Mandate le foto come </w:t>
            </w:r>
            <w:r w:rsidRPr="00303D26">
              <w:rPr>
                <w:b/>
                <w:i/>
                <w:color w:val="FF0000"/>
                <w:sz w:val="20"/>
                <w:szCs w:val="20"/>
              </w:rPr>
              <w:t>allegati</w:t>
            </w:r>
            <w:r w:rsidRPr="00303D26">
              <w:rPr>
                <w:b/>
                <w:i/>
                <w:color w:val="FF0000"/>
                <w:sz w:val="20"/>
                <w:szCs w:val="20"/>
              </w:rPr>
              <w:t xml:space="preserve"> </w:t>
            </w:r>
            <w:r w:rsidRPr="00303D26">
              <w:rPr>
                <w:bCs/>
                <w:i/>
                <w:sz w:val="20"/>
                <w:szCs w:val="20"/>
              </w:rPr>
              <w:t>nella mail</w:t>
            </w:r>
            <w:r w:rsidR="00EF62C0" w:rsidRPr="00EF62C0">
              <w:rPr>
                <w:i/>
                <w:sz w:val="20"/>
                <w:szCs w:val="20"/>
              </w:rPr>
              <w:t xml:space="preserve">, </w:t>
            </w:r>
            <w:r w:rsidR="00EF62C0" w:rsidRPr="00767341">
              <w:rPr>
                <w:b/>
                <w:i/>
                <w:color w:val="FF0000"/>
                <w:sz w:val="20"/>
                <w:szCs w:val="20"/>
              </w:rPr>
              <w:t>o</w:t>
            </w:r>
            <w:r w:rsidR="00EF62C0" w:rsidRPr="00EF62C0">
              <w:rPr>
                <w:i/>
                <w:sz w:val="20"/>
                <w:szCs w:val="20"/>
              </w:rPr>
              <w:t xml:space="preserve"> via Dropbox</w:t>
            </w:r>
            <w:r w:rsidR="00904720" w:rsidRPr="00EF62C0">
              <w:rPr>
                <w:i/>
                <w:sz w:val="20"/>
                <w:szCs w:val="20"/>
              </w:rPr>
              <w:t xml:space="preserve"> (</w:t>
            </w:r>
            <w:hyperlink r:id="rId12" w:history="1">
              <w:r w:rsidR="00904720" w:rsidRPr="00EF62C0">
                <w:rPr>
                  <w:rStyle w:val="Collegamentoipertestuale"/>
                  <w:i/>
                  <w:sz w:val="20"/>
                  <w:szCs w:val="20"/>
                </w:rPr>
                <w:t>www.dropbox.com</w:t>
              </w:r>
            </w:hyperlink>
            <w:r w:rsidR="00904720" w:rsidRPr="00EF62C0">
              <w:rPr>
                <w:i/>
                <w:sz w:val="20"/>
                <w:szCs w:val="20"/>
              </w:rPr>
              <w:t>) o WeTransfer (</w:t>
            </w:r>
            <w:hyperlink r:id="rId13" w:history="1">
              <w:r w:rsidR="00904720" w:rsidRPr="00EF62C0">
                <w:rPr>
                  <w:rStyle w:val="Collegamentoipertestuale"/>
                  <w:i/>
                  <w:sz w:val="20"/>
                  <w:szCs w:val="20"/>
                </w:rPr>
                <w:t>www.wetransfer.com</w:t>
              </w:r>
            </w:hyperlink>
            <w:r w:rsidR="00904720" w:rsidRPr="00EF62C0">
              <w:rPr>
                <w:i/>
                <w:sz w:val="20"/>
                <w:szCs w:val="20"/>
              </w:rPr>
              <w:t>)</w:t>
            </w:r>
          </w:p>
        </w:tc>
        <w:tc>
          <w:tcPr>
            <w:tcW w:w="3300" w:type="dxa"/>
            <w:shd w:val="clear" w:color="auto" w:fill="DEEAF6" w:themeFill="accent1" w:themeFillTint="33"/>
          </w:tcPr>
          <w:p w14:paraId="31E2F41B" w14:textId="4E90B722" w:rsidR="00904720" w:rsidRPr="005F1AAF" w:rsidRDefault="00303D26" w:rsidP="00A505BE">
            <w:pPr>
              <w:jc w:val="center"/>
              <w:rPr>
                <w:b/>
              </w:rPr>
            </w:pPr>
            <w:r>
              <w:rPr>
                <w:b/>
              </w:rPr>
              <w:t xml:space="preserve">Nome del file </w:t>
            </w:r>
          </w:p>
        </w:tc>
        <w:tc>
          <w:tcPr>
            <w:tcW w:w="4355" w:type="dxa"/>
            <w:gridSpan w:val="4"/>
            <w:shd w:val="clear" w:color="auto" w:fill="DEEAF6" w:themeFill="accent1" w:themeFillTint="33"/>
          </w:tcPr>
          <w:p w14:paraId="6ABB7557" w14:textId="6FD6C3DD" w:rsidR="00904720" w:rsidRPr="005F1AAF" w:rsidRDefault="00303D26" w:rsidP="00A505BE">
            <w:pPr>
              <w:jc w:val="center"/>
              <w:rPr>
                <w:b/>
              </w:rPr>
            </w:pPr>
            <w:r>
              <w:rPr>
                <w:b/>
              </w:rPr>
              <w:t>Didascalia</w:t>
            </w:r>
          </w:p>
        </w:tc>
      </w:tr>
      <w:tr w:rsidR="00904720" w14:paraId="76A37809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4C0315D7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2D69B4E5" w14:textId="74D9853D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4B4D7C39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28EF599F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7840EF98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6E34A402" w14:textId="57D97C54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7484E26D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533D668B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014E0381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28E91E11" w14:textId="77777777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1233407B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34745D34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7593B8FF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3F2D16B5" w14:textId="77777777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3FCCF233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787DFB88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6F286316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7B6E42F7" w14:textId="77777777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500C0739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0319A2D2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14278AD8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4C062C74" w14:textId="77777777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23E42985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66B3C7B7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0987FB0E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40B6F45F" w14:textId="77777777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45C9B865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7B37ADA1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1A01AD32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4D5E185A" w14:textId="77777777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2DD90F96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904720" w14:paraId="43F7186B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220CE5E9" w14:textId="77777777" w:rsidR="00904720" w:rsidRDefault="0090472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63DCEF30" w14:textId="77777777" w:rsidR="00904720" w:rsidRDefault="0090472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2DD0F295" w14:textId="77777777" w:rsidR="00904720" w:rsidRPr="005F1AAF" w:rsidRDefault="00904720" w:rsidP="005F1AAF">
            <w:pPr>
              <w:rPr>
                <w:b/>
              </w:rPr>
            </w:pPr>
          </w:p>
        </w:tc>
      </w:tr>
      <w:tr w:rsidR="000F4C10" w14:paraId="5856DE9A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5F1B58C2" w14:textId="77777777" w:rsidR="000F4C10" w:rsidRDefault="000F4C10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3728EE82" w14:textId="77777777" w:rsidR="000F4C10" w:rsidRDefault="000F4C10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3852B783" w14:textId="77777777" w:rsidR="000F4C10" w:rsidRPr="005F1AAF" w:rsidRDefault="000F4C10" w:rsidP="005F1AAF">
            <w:pPr>
              <w:rPr>
                <w:b/>
              </w:rPr>
            </w:pPr>
          </w:p>
        </w:tc>
      </w:tr>
      <w:tr w:rsidR="00F670BF" w14:paraId="7C1B5206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019A3ADD" w14:textId="77777777" w:rsidR="00F670BF" w:rsidRDefault="00F670BF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14D0E364" w14:textId="77777777" w:rsidR="00F670BF" w:rsidRDefault="00F670BF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2CB02229" w14:textId="77777777" w:rsidR="00F670BF" w:rsidRPr="005F1AAF" w:rsidRDefault="00F670BF" w:rsidP="005F1AAF">
            <w:pPr>
              <w:rPr>
                <w:b/>
              </w:rPr>
            </w:pPr>
          </w:p>
        </w:tc>
      </w:tr>
      <w:tr w:rsidR="00F670BF" w14:paraId="50626E38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007CE3B7" w14:textId="77777777" w:rsidR="00F670BF" w:rsidRDefault="00F670BF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52389ED3" w14:textId="77777777" w:rsidR="00F670BF" w:rsidRDefault="00F670BF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6131D919" w14:textId="77777777" w:rsidR="00F670BF" w:rsidRPr="005F1AAF" w:rsidRDefault="00F670BF" w:rsidP="005F1AAF">
            <w:pPr>
              <w:rPr>
                <w:b/>
              </w:rPr>
            </w:pPr>
          </w:p>
        </w:tc>
      </w:tr>
      <w:tr w:rsidR="000D3203" w14:paraId="72F0B94F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4940CAEF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55B61DD2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46A2E9D0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730827DD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3F0F7248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4EA00959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6C938953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35689A6D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0F091B3E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6B66C055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5FED8087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79F29EFC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34C52649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0A5A8541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4DB6D412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4C1C9E4D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4CBAEDC7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3A40BE77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60D7A688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763C751D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5FD3E24F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5E9DEB81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6B60A8E6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41B02978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12934707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37188673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42EAB861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71ADA79D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080462AA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2B49B7BA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461A153D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0D3203" w14:paraId="6DDB8398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1DAF194F" w14:textId="77777777" w:rsidR="000D3203" w:rsidRDefault="000D3203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616ABDBE" w14:textId="77777777" w:rsidR="000D3203" w:rsidRDefault="000D3203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56FE1E41" w14:textId="77777777" w:rsidR="000D3203" w:rsidRPr="005F1AAF" w:rsidRDefault="000D3203" w:rsidP="005F1AAF">
            <w:pPr>
              <w:rPr>
                <w:b/>
              </w:rPr>
            </w:pPr>
          </w:p>
        </w:tc>
      </w:tr>
      <w:tr w:rsidR="00BF6E2D" w14:paraId="1781275C" w14:textId="77777777" w:rsidTr="00381112">
        <w:tc>
          <w:tcPr>
            <w:tcW w:w="2127" w:type="dxa"/>
            <w:vMerge/>
            <w:shd w:val="clear" w:color="auto" w:fill="DEEAF6" w:themeFill="accent1" w:themeFillTint="33"/>
          </w:tcPr>
          <w:p w14:paraId="0093C499" w14:textId="77777777" w:rsidR="00BF6E2D" w:rsidRDefault="00BF6E2D">
            <w:pPr>
              <w:rPr>
                <w:b/>
                <w:sz w:val="24"/>
                <w:szCs w:val="24"/>
              </w:rPr>
            </w:pPr>
          </w:p>
        </w:tc>
        <w:tc>
          <w:tcPr>
            <w:tcW w:w="3300" w:type="dxa"/>
          </w:tcPr>
          <w:p w14:paraId="3FE9C7DF" w14:textId="77777777" w:rsidR="00BF6E2D" w:rsidRDefault="00BF6E2D">
            <w:pPr>
              <w:rPr>
                <w:b/>
              </w:rPr>
            </w:pPr>
          </w:p>
        </w:tc>
        <w:tc>
          <w:tcPr>
            <w:tcW w:w="4355" w:type="dxa"/>
            <w:gridSpan w:val="4"/>
          </w:tcPr>
          <w:p w14:paraId="06A588E3" w14:textId="77777777" w:rsidR="00BF6E2D" w:rsidRPr="005F1AAF" w:rsidRDefault="00BF6E2D" w:rsidP="005F1AAF">
            <w:pPr>
              <w:rPr>
                <w:b/>
              </w:rPr>
            </w:pPr>
          </w:p>
        </w:tc>
      </w:tr>
      <w:tr w:rsidR="00BF6E2D" w14:paraId="7A551A7B" w14:textId="77777777" w:rsidTr="00381112">
        <w:tc>
          <w:tcPr>
            <w:tcW w:w="2127" w:type="dxa"/>
            <w:shd w:val="clear" w:color="auto" w:fill="DEEAF6" w:themeFill="accent1" w:themeFillTint="33"/>
          </w:tcPr>
          <w:p w14:paraId="03EFFF47" w14:textId="40B8F130" w:rsidR="00BF6E2D" w:rsidRDefault="00BF6E2D" w:rsidP="00475D19">
            <w:pPr>
              <w:rPr>
                <w:sz w:val="20"/>
                <w:szCs w:val="20"/>
              </w:rPr>
            </w:pPr>
            <w:r w:rsidRPr="00475D19">
              <w:rPr>
                <w:b/>
                <w:sz w:val="24"/>
                <w:szCs w:val="20"/>
              </w:rPr>
              <w:t xml:space="preserve">Link </w:t>
            </w:r>
            <w:r w:rsidR="00303D26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 dropbox o </w:t>
            </w:r>
            <w:r>
              <w:rPr>
                <w:sz w:val="20"/>
                <w:szCs w:val="20"/>
              </w:rPr>
              <w:lastRenderedPageBreak/>
              <w:t xml:space="preserve">wetransfer </w:t>
            </w:r>
            <w:r w:rsidR="00303D26">
              <w:rPr>
                <w:sz w:val="20"/>
                <w:szCs w:val="20"/>
              </w:rPr>
              <w:t>per</w:t>
            </w:r>
          </w:p>
          <w:p w14:paraId="39430539" w14:textId="7D352C31" w:rsidR="00BF6E2D" w:rsidRPr="000F4C10" w:rsidRDefault="00E271CB" w:rsidP="00475D19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0"/>
              </w:rPr>
              <w:t xml:space="preserve">video o </w:t>
            </w:r>
            <w:r w:rsidR="00303D26">
              <w:rPr>
                <w:b/>
                <w:sz w:val="24"/>
                <w:szCs w:val="20"/>
              </w:rPr>
              <w:t>f</w:t>
            </w:r>
            <w:r w:rsidR="00BF6E2D" w:rsidRPr="00475D19">
              <w:rPr>
                <w:b/>
                <w:sz w:val="24"/>
                <w:szCs w:val="20"/>
              </w:rPr>
              <w:t>oto</w:t>
            </w:r>
          </w:p>
        </w:tc>
        <w:tc>
          <w:tcPr>
            <w:tcW w:w="7655" w:type="dxa"/>
            <w:gridSpan w:val="5"/>
          </w:tcPr>
          <w:p w14:paraId="21F620CD" w14:textId="72E43E9D" w:rsidR="00BF6E2D" w:rsidRPr="000F4C10" w:rsidRDefault="00BF6E2D" w:rsidP="000F4C10">
            <w:pPr>
              <w:ind w:left="34"/>
            </w:pPr>
          </w:p>
        </w:tc>
      </w:tr>
    </w:tbl>
    <w:p w14:paraId="7AE8870D" w14:textId="77777777" w:rsidR="00E271CB" w:rsidRDefault="00E271CB" w:rsidP="00F670BF">
      <w:pPr>
        <w:spacing w:after="0"/>
        <w:rPr>
          <w:b/>
          <w:color w:val="FF0000"/>
        </w:rPr>
      </w:pPr>
    </w:p>
    <w:p w14:paraId="61B7EE78" w14:textId="0CB08D2A" w:rsidR="00E271CB" w:rsidRPr="00303D26" w:rsidRDefault="00E271CB" w:rsidP="00303D26">
      <w:pPr>
        <w:spacing w:after="0"/>
        <w:ind w:left="-426"/>
        <w:rPr>
          <w:bCs/>
        </w:rPr>
      </w:pPr>
      <w:r w:rsidRPr="00E271CB">
        <w:rPr>
          <w:b/>
          <w:color w:val="FF0000"/>
        </w:rPr>
        <w:t>IMPORTANT</w:t>
      </w:r>
      <w:r w:rsidR="00303D26">
        <w:rPr>
          <w:b/>
          <w:color w:val="FF0000"/>
        </w:rPr>
        <w:t>E</w:t>
      </w:r>
      <w:r w:rsidR="00303D26" w:rsidRPr="00303D26">
        <w:rPr>
          <w:bCs/>
        </w:rPr>
        <w:t xml:space="preserve">:  Per tutti gli elementi dell'articolo o del video, in tutto o in parte, il club o </w:t>
      </w:r>
      <w:r w:rsidR="00303D26">
        <w:rPr>
          <w:bCs/>
        </w:rPr>
        <w:t>la socia</w:t>
      </w:r>
      <w:r w:rsidR="00303D26" w:rsidRPr="00303D26">
        <w:rPr>
          <w:bCs/>
        </w:rPr>
        <w:t xml:space="preserve"> del club deve essere titolare del copyright o</w:t>
      </w:r>
      <w:r w:rsidR="00303D26">
        <w:rPr>
          <w:bCs/>
        </w:rPr>
        <w:t xml:space="preserve"> un</w:t>
      </w:r>
      <w:r w:rsidR="00303D26" w:rsidRPr="00303D26">
        <w:rPr>
          <w:bCs/>
        </w:rPr>
        <w:t xml:space="preserve"> utente autorizzato. Ad es. testo, grafica, foto, video, musica in video.</w:t>
      </w:r>
    </w:p>
    <w:p w14:paraId="432D87F8" w14:textId="77777777" w:rsidR="00303D26" w:rsidRDefault="00303D26" w:rsidP="00E271CB">
      <w:pPr>
        <w:spacing w:after="0"/>
        <w:ind w:left="-426"/>
        <w:rPr>
          <w:b/>
        </w:rPr>
      </w:pPr>
    </w:p>
    <w:p w14:paraId="40C2547A" w14:textId="5CB7F3C8" w:rsidR="00303D26" w:rsidRPr="00E00BAE" w:rsidRDefault="00303D26" w:rsidP="00E271CB">
      <w:pPr>
        <w:spacing w:after="0"/>
        <w:ind w:left="-426"/>
        <w:rPr>
          <w:b/>
        </w:rPr>
      </w:pPr>
      <w:r>
        <w:rPr>
          <w:b/>
        </w:rPr>
        <w:t xml:space="preserve">Per piacere </w:t>
      </w:r>
      <w:r>
        <w:rPr>
          <w:b/>
          <w:color w:val="FF0000"/>
        </w:rPr>
        <w:t>salvate questo modulo</w:t>
      </w:r>
      <w:r w:rsidR="004F174C">
        <w:rPr>
          <w:b/>
        </w:rPr>
        <w:t xml:space="preserve"> in</w:t>
      </w:r>
      <w:r w:rsidR="00F670BF" w:rsidRPr="00E00BAE">
        <w:rPr>
          <w:b/>
        </w:rPr>
        <w:t xml:space="preserve"> </w:t>
      </w:r>
      <w:r w:rsidR="005026C8">
        <w:rPr>
          <w:b/>
        </w:rPr>
        <w:t>MS</w:t>
      </w:r>
      <w:r w:rsidR="00F670BF" w:rsidRPr="00E00BAE">
        <w:rPr>
          <w:b/>
        </w:rPr>
        <w:t>Wo</w:t>
      </w:r>
      <w:r w:rsidR="00E271CB">
        <w:rPr>
          <w:b/>
        </w:rPr>
        <w:t xml:space="preserve">rd </w:t>
      </w:r>
      <w:r>
        <w:rPr>
          <w:b/>
        </w:rPr>
        <w:t>e</w:t>
      </w:r>
      <w:r w:rsidR="00767341">
        <w:rPr>
          <w:b/>
        </w:rPr>
        <w:t xml:space="preserve"> </w:t>
      </w:r>
      <w:r>
        <w:rPr>
          <w:b/>
          <w:color w:val="FF0000"/>
        </w:rPr>
        <w:t>allegatelo alla mail,</w:t>
      </w:r>
      <w:r w:rsidR="00E271CB" w:rsidRPr="00F60960">
        <w:rPr>
          <w:b/>
          <w:color w:val="FF0000"/>
        </w:rPr>
        <w:t xml:space="preserve"> </w:t>
      </w:r>
      <w:r w:rsidRPr="00303D26">
        <w:rPr>
          <w:b/>
        </w:rPr>
        <w:t xml:space="preserve">attraverso i seguenti canali </w:t>
      </w:r>
      <w:r>
        <w:rPr>
          <w:b/>
        </w:rPr>
        <w:t>protocollari</w:t>
      </w:r>
      <w:r w:rsidRPr="00303D26">
        <w:rPr>
          <w:b/>
        </w:rPr>
        <w:t>:</w:t>
      </w:r>
    </w:p>
    <w:p w14:paraId="61DE838C" w14:textId="37B5A47E" w:rsidR="00F670BF" w:rsidRPr="00E00BAE" w:rsidRDefault="00303D26" w:rsidP="00E271CB">
      <w:pPr>
        <w:pStyle w:val="Paragrafoelenco"/>
        <w:numPr>
          <w:ilvl w:val="0"/>
          <w:numId w:val="7"/>
        </w:numPr>
        <w:spacing w:after="0"/>
        <w:ind w:left="0"/>
        <w:rPr>
          <w:b/>
        </w:rPr>
      </w:pPr>
      <w:r>
        <w:rPr>
          <w:i/>
        </w:rPr>
        <w:t>alla</w:t>
      </w:r>
      <w:r w:rsidR="00F670BF">
        <w:rPr>
          <w:b/>
        </w:rPr>
        <w:t xml:space="preserve"> </w:t>
      </w:r>
      <w:r w:rsidR="00F670BF" w:rsidRPr="00E00BAE">
        <w:rPr>
          <w:b/>
        </w:rPr>
        <w:t>IIW Vice-President Zenaida Farcon</w:t>
      </w:r>
      <w:r>
        <w:rPr>
          <w:b/>
        </w:rPr>
        <w:t xml:space="preserve"> per Rappresentanti alle NU</w:t>
      </w:r>
      <w:r w:rsidR="00F670BF" w:rsidRPr="00E00BAE">
        <w:rPr>
          <w:b/>
        </w:rPr>
        <w:t xml:space="preserve"> </w:t>
      </w:r>
      <w:r>
        <w:rPr>
          <w:b/>
        </w:rPr>
        <w:t>e</w:t>
      </w:r>
      <w:r w:rsidR="00F670BF" w:rsidRPr="00E00BAE">
        <w:rPr>
          <w:b/>
        </w:rPr>
        <w:t xml:space="preserve"> Board Directors</w:t>
      </w:r>
    </w:p>
    <w:p w14:paraId="3069804E" w14:textId="40FB65AC" w:rsidR="00F670BF" w:rsidRPr="00E00BAE" w:rsidRDefault="00303D26" w:rsidP="00E271CB">
      <w:pPr>
        <w:pStyle w:val="Paragrafoelenco"/>
        <w:numPr>
          <w:ilvl w:val="0"/>
          <w:numId w:val="7"/>
        </w:numPr>
        <w:spacing w:after="0"/>
        <w:ind w:left="0"/>
        <w:rPr>
          <w:b/>
        </w:rPr>
      </w:pPr>
      <w:r>
        <w:rPr>
          <w:i/>
        </w:rPr>
        <w:t>alla</w:t>
      </w:r>
      <w:r w:rsidR="00F670BF">
        <w:rPr>
          <w:b/>
        </w:rPr>
        <w:t xml:space="preserve"> </w:t>
      </w:r>
      <w:r>
        <w:rPr>
          <w:b/>
        </w:rPr>
        <w:t>Editor Nazionale</w:t>
      </w:r>
      <w:r w:rsidR="00F670BF" w:rsidRPr="00E00BAE">
        <w:rPr>
          <w:b/>
        </w:rPr>
        <w:t xml:space="preserve"> (</w:t>
      </w:r>
      <w:r>
        <w:rPr>
          <w:b/>
        </w:rPr>
        <w:t>Consigli Nazionali</w:t>
      </w:r>
      <w:r w:rsidR="00F670BF" w:rsidRPr="00E00BAE">
        <w:rPr>
          <w:b/>
        </w:rPr>
        <w:t xml:space="preserve">) o </w:t>
      </w:r>
      <w:r>
        <w:rPr>
          <w:b/>
        </w:rPr>
        <w:t>Rappresentante Nazionale</w:t>
      </w:r>
      <w:r w:rsidR="00E44A23">
        <w:rPr>
          <w:b/>
        </w:rPr>
        <w:t xml:space="preserve"> (</w:t>
      </w:r>
      <w:r>
        <w:rPr>
          <w:b/>
        </w:rPr>
        <w:t>se senza CN</w:t>
      </w:r>
      <w:r w:rsidR="00E44A23">
        <w:rPr>
          <w:b/>
        </w:rPr>
        <w:t>)</w:t>
      </w:r>
    </w:p>
    <w:p w14:paraId="5A6C0022" w14:textId="53760A9D" w:rsidR="00F670BF" w:rsidRPr="00E00BAE" w:rsidRDefault="00303D26" w:rsidP="00E271CB">
      <w:pPr>
        <w:pStyle w:val="Paragrafoelenco"/>
        <w:numPr>
          <w:ilvl w:val="0"/>
          <w:numId w:val="7"/>
        </w:numPr>
        <w:spacing w:after="0"/>
        <w:ind w:left="0"/>
        <w:rPr>
          <w:b/>
        </w:rPr>
      </w:pPr>
      <w:r>
        <w:rPr>
          <w:i/>
        </w:rPr>
        <w:t>alla</w:t>
      </w:r>
      <w:r w:rsidR="00F670BF">
        <w:rPr>
          <w:b/>
        </w:rPr>
        <w:t xml:space="preserve"> </w:t>
      </w:r>
      <w:r>
        <w:rPr>
          <w:b/>
        </w:rPr>
        <w:t>Governatrice</w:t>
      </w:r>
      <w:r w:rsidR="00F670BF" w:rsidRPr="00E00BAE">
        <w:rPr>
          <w:b/>
        </w:rPr>
        <w:t xml:space="preserve"> (</w:t>
      </w:r>
      <w:r>
        <w:rPr>
          <w:b/>
        </w:rPr>
        <w:t>se non c’è la Rappresentante Nazionale</w:t>
      </w:r>
      <w:r w:rsidR="00F670BF" w:rsidRPr="00E00BAE">
        <w:rPr>
          <w:b/>
        </w:rPr>
        <w:t>)</w:t>
      </w:r>
    </w:p>
    <w:p w14:paraId="7C4E0359" w14:textId="24BF76D7" w:rsidR="00F670BF" w:rsidRDefault="00303D26" w:rsidP="00E271CB">
      <w:pPr>
        <w:pStyle w:val="Paragrafoelenco"/>
        <w:numPr>
          <w:ilvl w:val="0"/>
          <w:numId w:val="7"/>
        </w:numPr>
        <w:spacing w:after="0"/>
        <w:ind w:left="0"/>
        <w:rPr>
          <w:b/>
        </w:rPr>
      </w:pPr>
      <w:r>
        <w:rPr>
          <w:i/>
        </w:rPr>
        <w:t>alle</w:t>
      </w:r>
      <w:r w:rsidR="00F670BF">
        <w:rPr>
          <w:b/>
        </w:rPr>
        <w:t xml:space="preserve"> </w:t>
      </w:r>
      <w:r w:rsidR="00F670BF" w:rsidRPr="00E00BAE">
        <w:rPr>
          <w:b/>
        </w:rPr>
        <w:t>Board Dir</w:t>
      </w:r>
      <w:r w:rsidR="00F670BF">
        <w:rPr>
          <w:b/>
        </w:rPr>
        <w:t>ectors</w:t>
      </w:r>
      <w:r w:rsidR="00F670BF" w:rsidRPr="00E00BAE">
        <w:rPr>
          <w:b/>
        </w:rPr>
        <w:t xml:space="preserve"> (</w:t>
      </w:r>
      <w:r>
        <w:rPr>
          <w:b/>
        </w:rPr>
        <w:t>per club senza distretto</w:t>
      </w:r>
      <w:r w:rsidR="00F670BF" w:rsidRPr="00E00BAE">
        <w:rPr>
          <w:b/>
        </w:rPr>
        <w:t>)</w:t>
      </w:r>
      <w:r w:rsidR="00F670BF">
        <w:rPr>
          <w:b/>
        </w:rPr>
        <w:t xml:space="preserve"> </w:t>
      </w:r>
      <w:r>
        <w:rPr>
          <w:b/>
        </w:rPr>
        <w:t>quindi</w:t>
      </w:r>
      <w:r w:rsidR="00E44A23">
        <w:rPr>
          <w:b/>
        </w:rPr>
        <w:t xml:space="preserve"> </w:t>
      </w:r>
      <w:r>
        <w:rPr>
          <w:b/>
        </w:rPr>
        <w:t>alla</w:t>
      </w:r>
      <w:r w:rsidR="00F670BF" w:rsidRPr="00E00BAE">
        <w:rPr>
          <w:b/>
        </w:rPr>
        <w:t xml:space="preserve"> </w:t>
      </w:r>
      <w:r>
        <w:rPr>
          <w:b/>
        </w:rPr>
        <w:t xml:space="preserve"> Vice presidente dell’</w:t>
      </w:r>
      <w:r w:rsidR="00F670BF" w:rsidRPr="00E00BAE">
        <w:rPr>
          <w:b/>
        </w:rPr>
        <w:t>IIW</w:t>
      </w:r>
      <w:r>
        <w:rPr>
          <w:b/>
        </w:rPr>
        <w:t>,</w:t>
      </w:r>
      <w:r w:rsidR="00F670BF" w:rsidRPr="00E00BAE">
        <w:rPr>
          <w:b/>
        </w:rPr>
        <w:t xml:space="preserve"> </w:t>
      </w:r>
      <w:r w:rsidR="00747B05" w:rsidRPr="00E00BAE">
        <w:rPr>
          <w:b/>
        </w:rPr>
        <w:t xml:space="preserve">Zenaida Farcon </w:t>
      </w:r>
    </w:p>
    <w:p w14:paraId="55C5DFDD" w14:textId="77777777" w:rsidR="00F670BF" w:rsidRDefault="00F670BF" w:rsidP="00F670BF">
      <w:pPr>
        <w:spacing w:after="0"/>
        <w:rPr>
          <w:b/>
        </w:rPr>
      </w:pPr>
    </w:p>
    <w:p w14:paraId="36253C54" w14:textId="2DBA37A0" w:rsidR="00E271CB" w:rsidRPr="00C94818" w:rsidRDefault="00303D26" w:rsidP="00E271CB">
      <w:pPr>
        <w:spacing w:after="0"/>
        <w:ind w:left="-426"/>
        <w:rPr>
          <w:b/>
          <w:sz w:val="24"/>
        </w:rPr>
      </w:pPr>
      <w:r>
        <w:rPr>
          <w:b/>
          <w:sz w:val="24"/>
        </w:rPr>
        <w:t>Per qualsiasi domanda</w:t>
      </w:r>
      <w:r w:rsidR="00F670BF" w:rsidRPr="00C94818">
        <w:rPr>
          <w:b/>
          <w:sz w:val="24"/>
        </w:rPr>
        <w:t xml:space="preserve">, </w:t>
      </w:r>
      <w:r>
        <w:rPr>
          <w:b/>
          <w:sz w:val="24"/>
        </w:rPr>
        <w:t>scrtivete alla</w:t>
      </w:r>
      <w:r w:rsidR="00F670BF" w:rsidRPr="00C94818">
        <w:rPr>
          <w:b/>
          <w:sz w:val="24"/>
        </w:rPr>
        <w:t xml:space="preserve"> IIW Editor/Media Manager 2021-2022:</w:t>
      </w:r>
      <w:r w:rsidR="00E271CB" w:rsidRPr="00C94818">
        <w:rPr>
          <w:b/>
          <w:sz w:val="24"/>
        </w:rPr>
        <w:t xml:space="preserve"> </w:t>
      </w:r>
    </w:p>
    <w:p w14:paraId="47619B62" w14:textId="4C39F220" w:rsidR="00F670BF" w:rsidRPr="00C94818" w:rsidRDefault="00F670BF" w:rsidP="00E271CB">
      <w:pPr>
        <w:spacing w:after="0"/>
        <w:ind w:left="-426"/>
        <w:rPr>
          <w:b/>
          <w:sz w:val="24"/>
        </w:rPr>
      </w:pPr>
      <w:r w:rsidRPr="00C94818">
        <w:rPr>
          <w:b/>
          <w:sz w:val="24"/>
        </w:rPr>
        <w:t>Cheng Yeok San</w:t>
      </w:r>
      <w:r w:rsidR="00747B05" w:rsidRPr="00C94818">
        <w:rPr>
          <w:b/>
          <w:sz w:val="24"/>
        </w:rPr>
        <w:t xml:space="preserve"> </w:t>
      </w:r>
      <w:r w:rsidR="00747B05" w:rsidRPr="00C94818">
        <w:rPr>
          <w:b/>
          <w:color w:val="FF0000"/>
          <w:sz w:val="24"/>
        </w:rPr>
        <w:t>iiweditor@internationalinnerwheel.org</w:t>
      </w:r>
    </w:p>
    <w:p w14:paraId="50A2C9EE" w14:textId="77777777" w:rsidR="00303D26" w:rsidRDefault="00303D26" w:rsidP="00F670BF">
      <w:pPr>
        <w:spacing w:after="0"/>
      </w:pPr>
      <w:r w:rsidRPr="00303D26">
        <w:t>Un avviso di ricevimento verrà inviato entro 48 ore.</w:t>
      </w:r>
    </w:p>
    <w:p w14:paraId="67169474" w14:textId="45B908FF" w:rsidR="00B21083" w:rsidRPr="00F670BF" w:rsidRDefault="00F670BF" w:rsidP="00F670BF">
      <w:pPr>
        <w:spacing w:after="0"/>
        <w:rPr>
          <w:color w:val="0563C1" w:themeColor="hyperlink"/>
        </w:rPr>
      </w:pPr>
      <w:r>
        <w:t xml:space="preserve">Whatsapp </w:t>
      </w:r>
      <w:r w:rsidR="00303D26">
        <w:rPr>
          <w:u w:val="single"/>
        </w:rPr>
        <w:t>solo chat</w:t>
      </w:r>
      <w:r>
        <w:t>: +60125186960 9AM to 5PM Kuala Lumpur GMT+8</w:t>
      </w:r>
      <w:r w:rsidRPr="00F670BF">
        <w:rPr>
          <w:b/>
          <w:i/>
          <w:color w:val="000000" w:themeColor="text1"/>
        </w:rPr>
        <w:t>.</w:t>
      </w:r>
      <w:r w:rsidRPr="00F670BF">
        <w:rPr>
          <w:i/>
          <w:color w:val="000000" w:themeColor="text1"/>
        </w:rPr>
        <w:t xml:space="preserve"> </w:t>
      </w:r>
      <w:r w:rsidRPr="00F670BF">
        <w:rPr>
          <w:color w:val="000000" w:themeColor="text1"/>
        </w:rPr>
        <w:t>(</w:t>
      </w:r>
      <w:r w:rsidR="00303D26">
        <w:rPr>
          <w:color w:val="000000" w:themeColor="text1"/>
        </w:rPr>
        <w:t>Si prega di presentarsi</w:t>
      </w:r>
      <w:r w:rsidRPr="00F670BF">
        <w:rPr>
          <w:color w:val="000000" w:themeColor="text1"/>
        </w:rPr>
        <w:t>.)</w:t>
      </w:r>
    </w:p>
    <w:sectPr w:rsidR="00B21083" w:rsidRPr="00F670BF" w:rsidSect="00E271CB">
      <w:footerReference w:type="default" r:id="rId14"/>
      <w:headerReference w:type="first" r:id="rId15"/>
      <w:pgSz w:w="11906" w:h="16838"/>
      <w:pgMar w:top="142" w:right="1133" w:bottom="851" w:left="1440" w:header="0" w:footer="2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E4573" w14:textId="77777777" w:rsidR="00A631CC" w:rsidRDefault="00A631CC" w:rsidP="00BC32E3">
      <w:pPr>
        <w:spacing w:after="0" w:line="240" w:lineRule="auto"/>
      </w:pPr>
      <w:r>
        <w:separator/>
      </w:r>
    </w:p>
  </w:endnote>
  <w:endnote w:type="continuationSeparator" w:id="0">
    <w:p w14:paraId="43566B30" w14:textId="77777777" w:rsidR="00A631CC" w:rsidRDefault="00A631CC" w:rsidP="00BC3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 Sans">
    <w:altName w:val="Cambria"/>
    <w:charset w:val="00"/>
    <w:family w:val="roman"/>
    <w:pitch w:val="variable"/>
    <w:sig w:usb0="A000006F" w:usb1="4000207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99949" w14:textId="4C2B69F0" w:rsidR="002246C5" w:rsidRDefault="00272CB7">
    <w:pPr>
      <w:pStyle w:val="Pidipagina"/>
    </w:pPr>
    <w:r>
      <w:rPr>
        <w:noProof/>
        <w:lang w:val="en-GB" w:eastAsia="zh-CN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0FD29B02" wp14:editId="3D4CF3A2">
              <wp:simplePos x="0" y="0"/>
              <wp:positionH relativeFrom="page">
                <wp:posOffset>0</wp:posOffset>
              </wp:positionH>
              <wp:positionV relativeFrom="page">
                <wp:posOffset>10226040</wp:posOffset>
              </wp:positionV>
              <wp:extent cx="7560310" cy="274955"/>
              <wp:effectExtent l="0" t="0" r="0" b="0"/>
              <wp:wrapNone/>
              <wp:docPr id="1" name="MSIPCM6225410db387b7bf42a3fb32" descr="{&quot;HashCode&quot;:-1421341466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310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436104E" w14:textId="77777777" w:rsidR="00DC70A9" w:rsidRPr="00DC70A9" w:rsidRDefault="00DC70A9" w:rsidP="00DC70A9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  <w:r w:rsidRPr="00DC70A9"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  <w:t>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D29B02" id="_x0000_t202" coordsize="21600,21600" o:spt="202" path="m,l,21600r21600,l21600,xe">
              <v:stroke joinstyle="miter"/>
              <v:path gradientshapeok="t" o:connecttype="rect"/>
            </v:shapetype>
            <v:shape id="MSIPCM6225410db387b7bf42a3fb32" o:spid="_x0000_s1026" type="#_x0000_t202" alt="{&quot;HashCode&quot;:-1421341466,&quot;Height&quot;:841.0,&quot;Width&quot;:595.0,&quot;Placement&quot;:&quot;Footer&quot;,&quot;Index&quot;:&quot;Primary&quot;,&quot;Section&quot;:1,&quot;Top&quot;:0.0,&quot;Left&quot;:0.0}" style="position:absolute;margin-left:0;margin-top:805.2pt;width:595.3pt;height:21.6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" o:allowincell="f" filled="f" stroked="f" strokeweight=".5pt">
              <v:path arrowok="t"/>
              <v:textbox inset=",0,,0">
                <w:txbxContent>
                  <w:p w14:paraId="5436104E" w14:textId="77777777" w:rsidR="00DC70A9" w:rsidRPr="00DC70A9" w:rsidRDefault="00DC70A9" w:rsidP="00DC70A9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  <w:r w:rsidRPr="00DC70A9">
                      <w:rPr>
                        <w:rFonts w:ascii="TIM Sans" w:hAnsi="TIM Sans"/>
                        <w:color w:val="4472C4"/>
                        <w:sz w:val="16"/>
                      </w:rPr>
                      <w:t>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EBD98" w14:textId="77777777" w:rsidR="00A631CC" w:rsidRDefault="00A631CC" w:rsidP="00BC32E3">
      <w:pPr>
        <w:spacing w:after="0" w:line="240" w:lineRule="auto"/>
      </w:pPr>
      <w:bookmarkStart w:id="0" w:name="_Hlk75635918"/>
      <w:bookmarkEnd w:id="0"/>
      <w:r>
        <w:separator/>
      </w:r>
    </w:p>
  </w:footnote>
  <w:footnote w:type="continuationSeparator" w:id="0">
    <w:p w14:paraId="7609B0AD" w14:textId="77777777" w:rsidR="00A631CC" w:rsidRDefault="00A631CC" w:rsidP="00BC32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9AC07" w14:textId="77777777" w:rsidR="00981FA8" w:rsidRDefault="00981FA8" w:rsidP="00A45617">
    <w:pPr>
      <w:pStyle w:val="Intestazion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D3030"/>
    <w:multiLevelType w:val="hybridMultilevel"/>
    <w:tmpl w:val="F8929472"/>
    <w:lvl w:ilvl="0" w:tplc="AE2C801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82114"/>
    <w:multiLevelType w:val="hybridMultilevel"/>
    <w:tmpl w:val="1560526E"/>
    <w:lvl w:ilvl="0" w:tplc="FECA28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B05CE"/>
    <w:multiLevelType w:val="hybridMultilevel"/>
    <w:tmpl w:val="ACB08876"/>
    <w:lvl w:ilvl="0" w:tplc="875094D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415A1"/>
    <w:multiLevelType w:val="hybridMultilevel"/>
    <w:tmpl w:val="4D6A6584"/>
    <w:lvl w:ilvl="0" w:tplc="4C4690BE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202124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D2D1C"/>
    <w:multiLevelType w:val="hybridMultilevel"/>
    <w:tmpl w:val="979A8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287C85"/>
    <w:multiLevelType w:val="hybridMultilevel"/>
    <w:tmpl w:val="AA74C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214419"/>
    <w:multiLevelType w:val="hybridMultilevel"/>
    <w:tmpl w:val="76844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zUyMzAzNTc2MTVS0lEKTi0uzszPAykwrAUAEY9lcCwAAAA="/>
  </w:docVars>
  <w:rsids>
    <w:rsidRoot w:val="00BC32E3"/>
    <w:rsid w:val="00053DA5"/>
    <w:rsid w:val="000D3203"/>
    <w:rsid w:val="000F05CC"/>
    <w:rsid w:val="000F4C10"/>
    <w:rsid w:val="001454DB"/>
    <w:rsid w:val="001E1CC2"/>
    <w:rsid w:val="002246C5"/>
    <w:rsid w:val="00272CB7"/>
    <w:rsid w:val="002A1A20"/>
    <w:rsid w:val="00303D26"/>
    <w:rsid w:val="003060B1"/>
    <w:rsid w:val="00381112"/>
    <w:rsid w:val="003A0D9A"/>
    <w:rsid w:val="00401243"/>
    <w:rsid w:val="00402AA4"/>
    <w:rsid w:val="00475D19"/>
    <w:rsid w:val="00491764"/>
    <w:rsid w:val="0049405C"/>
    <w:rsid w:val="00496292"/>
    <w:rsid w:val="004E7CFA"/>
    <w:rsid w:val="004F174C"/>
    <w:rsid w:val="005026C8"/>
    <w:rsid w:val="005D63FE"/>
    <w:rsid w:val="005E764C"/>
    <w:rsid w:val="005F1AAF"/>
    <w:rsid w:val="00617F21"/>
    <w:rsid w:val="00652E75"/>
    <w:rsid w:val="006E1BB9"/>
    <w:rsid w:val="00705536"/>
    <w:rsid w:val="00721942"/>
    <w:rsid w:val="00747B05"/>
    <w:rsid w:val="00763DF7"/>
    <w:rsid w:val="00767341"/>
    <w:rsid w:val="00830CC2"/>
    <w:rsid w:val="0085596C"/>
    <w:rsid w:val="008B6059"/>
    <w:rsid w:val="008B6843"/>
    <w:rsid w:val="00904720"/>
    <w:rsid w:val="00966BCE"/>
    <w:rsid w:val="00981FA8"/>
    <w:rsid w:val="00A159F1"/>
    <w:rsid w:val="00A347BE"/>
    <w:rsid w:val="00A45617"/>
    <w:rsid w:val="00A46CC2"/>
    <w:rsid w:val="00A505BE"/>
    <w:rsid w:val="00A631CC"/>
    <w:rsid w:val="00A64C17"/>
    <w:rsid w:val="00A87666"/>
    <w:rsid w:val="00B21083"/>
    <w:rsid w:val="00B604D1"/>
    <w:rsid w:val="00B67854"/>
    <w:rsid w:val="00B803E1"/>
    <w:rsid w:val="00B85524"/>
    <w:rsid w:val="00B9436B"/>
    <w:rsid w:val="00B94A56"/>
    <w:rsid w:val="00BC32E3"/>
    <w:rsid w:val="00BF6E2D"/>
    <w:rsid w:val="00C94818"/>
    <w:rsid w:val="00CB26CF"/>
    <w:rsid w:val="00D40692"/>
    <w:rsid w:val="00D740BE"/>
    <w:rsid w:val="00D82E06"/>
    <w:rsid w:val="00DC70A9"/>
    <w:rsid w:val="00E14C57"/>
    <w:rsid w:val="00E25113"/>
    <w:rsid w:val="00E271CB"/>
    <w:rsid w:val="00E44A23"/>
    <w:rsid w:val="00EA09C9"/>
    <w:rsid w:val="00EF62C0"/>
    <w:rsid w:val="00F13BEB"/>
    <w:rsid w:val="00F60960"/>
    <w:rsid w:val="00F670BF"/>
    <w:rsid w:val="00F859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F0D0AA"/>
  <w15:docId w15:val="{1BD4DA68-616F-46D9-8811-85127C40B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F4C10"/>
  </w:style>
  <w:style w:type="paragraph" w:styleId="Titolo1">
    <w:name w:val="heading 1"/>
    <w:basedOn w:val="Normale"/>
    <w:next w:val="Normale"/>
    <w:link w:val="Titolo1Carattere"/>
    <w:uiPriority w:val="9"/>
    <w:qFormat/>
    <w:rsid w:val="00BC32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BC32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testazione">
    <w:name w:val="header"/>
    <w:basedOn w:val="Normale"/>
    <w:link w:val="IntestazioneCarattere"/>
    <w:uiPriority w:val="99"/>
    <w:unhideWhenUsed/>
    <w:rsid w:val="00BC32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C32E3"/>
  </w:style>
  <w:style w:type="paragraph" w:styleId="Pidipagina">
    <w:name w:val="footer"/>
    <w:basedOn w:val="Normale"/>
    <w:link w:val="PidipaginaCarattere"/>
    <w:uiPriority w:val="99"/>
    <w:unhideWhenUsed/>
    <w:rsid w:val="00BC32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C32E3"/>
  </w:style>
  <w:style w:type="table" w:styleId="Grigliatabella">
    <w:name w:val="Table Grid"/>
    <w:basedOn w:val="Tabellanormale"/>
    <w:uiPriority w:val="39"/>
    <w:rsid w:val="00BC32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C32E3"/>
    <w:rPr>
      <w:color w:val="0563C1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5F1AAF"/>
    <w:pPr>
      <w:ind w:left="720"/>
      <w:contextualSpacing/>
    </w:pPr>
  </w:style>
  <w:style w:type="character" w:customStyle="1" w:styleId="y2iqfc">
    <w:name w:val="y2iqfc"/>
    <w:basedOn w:val="Carpredefinitoparagrafo"/>
    <w:rsid w:val="005D63FE"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5D63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5D63FE"/>
    <w:rPr>
      <w:rFonts w:ascii="Courier New" w:eastAsia="Times New Roman" w:hAnsi="Courier New" w:cs="Courier New"/>
      <w:sz w:val="20"/>
      <w:szCs w:val="20"/>
      <w:lang w:val="it-IT"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740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740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4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096702">
                          <w:marLeft w:val="27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31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204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9602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70540">
                                          <w:marLeft w:val="0"/>
                                          <w:marRight w:val="0"/>
                                          <w:marTop w:val="9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5869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337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5071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9616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0273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5985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0178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40467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27394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47331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7011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wetransf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ropbox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0E1F43FD2DE143BE19FC546D321423" ma:contentTypeVersion="13" ma:contentTypeDescription="Create a new document." ma:contentTypeScope="" ma:versionID="9cfc24977eb4ace14ba01103c870e19b">
  <xsd:schema xmlns:xsd="http://www.w3.org/2001/XMLSchema" xmlns:xs="http://www.w3.org/2001/XMLSchema" xmlns:p="http://schemas.microsoft.com/office/2006/metadata/properties" xmlns:ns2="26939772-8a86-4c4e-a20f-76c7c3b300e5" xmlns:ns3="a5d5d2df-58b4-4262-8cda-894112f9330a" targetNamespace="http://schemas.microsoft.com/office/2006/metadata/properties" ma:root="true" ma:fieldsID="5309ccdd454188e3450e4dee94f5b6d8" ns2:_="" ns3:_="">
    <xsd:import namespace="26939772-8a86-4c4e-a20f-76c7c3b300e5"/>
    <xsd:import namespace="a5d5d2df-58b4-4262-8cda-894112f933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939772-8a86-4c4e-a20f-76c7c3b300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5d2df-58b4-4262-8cda-894112f933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20825E-7495-4815-8F15-7632E8F3A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939772-8a86-4c4e-a20f-76c7c3b300e5"/>
    <ds:schemaRef ds:uri="a5d5d2df-58b4-4262-8cda-894112f93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B69EC8-B462-482F-A8E3-6585950F7E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7EEE9C-160B-49A9-821D-F74BD80DDD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C2CB2B-8F5B-4101-A43C-202222888D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391</Words>
  <Characters>223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BASTARDS TeaM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Atkinson</dc:creator>
  <cp:lastModifiedBy>donatella</cp:lastModifiedBy>
  <cp:revision>3</cp:revision>
  <cp:lastPrinted>2021-07-19T13:35:00Z</cp:lastPrinted>
  <dcterms:created xsi:type="dcterms:W3CDTF">2021-07-19T14:35:00Z</dcterms:created>
  <dcterms:modified xsi:type="dcterms:W3CDTF">2021-07-19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6986fb0-3baa-42d2-89d5-89f9b25e6ac9_Enabled">
    <vt:lpwstr>true</vt:lpwstr>
  </property>
  <property fmtid="{D5CDD505-2E9C-101B-9397-08002B2CF9AE}" pid="3" name="MSIP_Label_d6986fb0-3baa-42d2-89d5-89f9b25e6ac9_SetDate">
    <vt:lpwstr>2021-06-26T08:20:08Z</vt:lpwstr>
  </property>
  <property fmtid="{D5CDD505-2E9C-101B-9397-08002B2CF9AE}" pid="4" name="MSIP_Label_d6986fb0-3baa-42d2-89d5-89f9b25e6ac9_Method">
    <vt:lpwstr>Standard</vt:lpwstr>
  </property>
  <property fmtid="{D5CDD505-2E9C-101B-9397-08002B2CF9AE}" pid="5" name="MSIP_Label_d6986fb0-3baa-42d2-89d5-89f9b25e6ac9_Name">
    <vt:lpwstr>Uso Interno</vt:lpwstr>
  </property>
  <property fmtid="{D5CDD505-2E9C-101B-9397-08002B2CF9AE}" pid="6" name="MSIP_Label_d6986fb0-3baa-42d2-89d5-89f9b25e6ac9_SiteId">
    <vt:lpwstr>6815f468-021c-48f2-a6b2-d65c8e979dfb</vt:lpwstr>
  </property>
  <property fmtid="{D5CDD505-2E9C-101B-9397-08002B2CF9AE}" pid="7" name="MSIP_Label_d6986fb0-3baa-42d2-89d5-89f9b25e6ac9_ActionId">
    <vt:lpwstr>b4c4d59a-6b36-462b-892c-790c6df1fd62</vt:lpwstr>
  </property>
  <property fmtid="{D5CDD505-2E9C-101B-9397-08002B2CF9AE}" pid="8" name="MSIP_Label_d6986fb0-3baa-42d2-89d5-89f9b25e6ac9_ContentBits">
    <vt:lpwstr>2</vt:lpwstr>
  </property>
  <property fmtid="{D5CDD505-2E9C-101B-9397-08002B2CF9AE}" pid="9" name="ContentTypeId">
    <vt:lpwstr>0x0101005E0E1F43FD2DE143BE19FC546D321423</vt:lpwstr>
  </property>
</Properties>
</file>